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นี่ มันก็จะมีโปรแกรมที่ใช้งานร่วมกันได้ หลายโปรแกรมมา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เก็บข้อมูลในรูปแบบที่เป็นตารางเหมือนกัน 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คำสั่งในซอยวุ่นวายมากนะคะหน้าตาตอนสร้างฐานข้อมูลก็จะเริ่มต้นประมาณนี้นะคะแต่เดี๋ยวเราค่อยไปดูในตัวโปรแกรมกันมันจะมีส่วนของการทำงานหลักๆอยู่ด้านบนนะคะแล้วจะเรียกเป็นริบบอนการกำหนดหน้าจอสำหรับบันทึกข้อมูลหรือแสดงข้อมูลแล้วก็สามารถทำได้ข้างบนนะคะในรูปเนี่ยมึงจะเป็น 10 เกี่ยวกับกันกำหนดโครงสร้างของตารางราคาแล้วก็การสร้างรายงานอาหารเช่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มันจะดูเหมือนกดอะไรไม่ได้เพราะ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ก็คือฟิวนี่แหละนะคะมันจะมีชื่อว่าอะไรบ้างแล้วก็คุณสมบัติของข้อมูลที่ต้องบรรจุลงไปในนะเนี่ยมีอะไรนะคะ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นะคะมีแถวมีคอลัมน์แนวตั้งเรียกว่าคอลัมน์ถ้าศัพท์ในระบบจัดการฐานข้อมูล Sea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3-14T09:34:10Z</dcterms:created>
  <dcterms:modified xsi:type="dcterms:W3CDTF">2023-03-14T09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14.07 น.</vt:lpwstr>
  </property>
  <property fmtid="{D5CDD505-2E9C-101B-9397-08002B2CF9AE}" pid="3" name="subtitle">
    <vt:lpwstr/>
  </property>
</Properties>
</file>